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718d2544fb3e87a74fc79ef895be87a6c1ddcf8"/>
    <w:p>
      <w:pPr>
        <w:pStyle w:val="Heading1"/>
      </w:pPr>
      <w:r>
        <w:t xml:space="preserve">INTERNATIONAL MILITARY OFFICER TRAINING PROGRAM APPLICATION</w:t>
      </w:r>
    </w:p>
    <w:p>
      <w:pPr>
        <w:pStyle w:val="FirstParagraph"/>
      </w:pPr>
      <w:r>
        <w:t xml:space="preserve">Date: October 26, 2023</w:t>
      </w:r>
    </w:p>
    <w:p>
      <w:pPr>
        <w:pStyle w:val="BodyText"/>
      </w:pPr>
      <w:r>
        <w:rPr>
          <w:bCs/>
          <w:b/>
        </w:rPr>
        <w:t xml:space="preserve">Commanding Officer</w:t>
      </w:r>
    </w:p>
    <w:p>
      <w:pPr>
        <w:pStyle w:val="BodyText"/>
      </w:pPr>
      <w:r>
        <w:t xml:space="preserve">Tanzania People's Defence Force (TPDF) Headquarters</w:t>
      </w:r>
    </w:p>
    <w:p>
      <w:pPr>
        <w:pStyle w:val="BodyText"/>
      </w:pPr>
      <w:r>
        <w:t xml:space="preserve">Dar es Salaam, Tanzania</w:t>
      </w:r>
    </w:p>
    <w:bookmarkStart w:id="20" w:name="X84fedbbd8120b8f2727d8a0c201088aabdc9d5b"/>
    <w:p>
      <w:pPr>
        <w:pStyle w:val="Heading2"/>
      </w:pPr>
      <w:r>
        <w:t xml:space="preserve">Subject: Formal Application for Military Officer Trainee Program at TPDF Dar es Salaam Training Center</w:t>
      </w:r>
    </w:p>
    <w:p>
      <w:pPr>
        <w:pStyle w:val="FirstParagraph"/>
      </w:pPr>
      <w:r>
        <w:t xml:space="preserve">Dear Commanding Officer,</w:t>
      </w:r>
    </w:p>
    <w:p>
      <w:pPr>
        <w:pStyle w:val="BodyText"/>
      </w:pPr>
      <w:r>
        <w:t xml:space="preserve">With profound respect for the traditions of military service and unwavering commitment to national security, I am writing to express my enthusiastic application for the prestigious Military Officer Trainee Program within the Tanzania People's Defence Force (TPDF). This Internship Application Letter formally seeks admission into the structured officer development initiative based in Dar es Salaam, Tanzania—a city that embodies the spirit of unity and strategic importance in our nation's defense framework. My academic background, physical readiness, and deep-seated dedication to serving under the banner of Mwananchi (the Tanzanian citizen) position me as a highly motivated candidate ready to contribute to the TPDF's mission.</w:t>
      </w:r>
    </w:p>
    <w:p>
      <w:pPr>
        <w:pStyle w:val="BodyText"/>
      </w:pPr>
      <w:r>
        <w:t xml:space="preserve">The Tanzania People's Defence Force stands as the cornerstone of our nation's sovereignty and stability. In Dar es Salaam—the economic heartland and gateway to international maritime security—I have consistently observed how TPDF operations safeguard not only national borders but also the livelihoods of coastal communities, Zanzibar security, and critical infrastructure along Lake Victoria. This city serves as a dynamic hub where military strategy meets civic responsibility—a reality that deeply resonates with my ambition to serve as an Officer within this noble institution. As Tanzania continues to advance its vision for regional peace through initiatives like the African Standby Force (ASF), I am eager to contribute my skills to this evolving strategic landscape from within TPDF's Dar es Salaam operations center.</w:t>
      </w:r>
    </w:p>
    <w:p>
      <w:pPr>
        <w:pStyle w:val="BodyText"/>
      </w:pPr>
      <w:r>
        <w:t xml:space="preserve">My academic journey has been rigorously aligned with military excellence. I recently completed a Bachelor of Science in Strategic Studies with Honors at the University of Dar es Salaam, where I maintained a 3.8/4.0 GPA while actively participating in the University's Military Training Corps (UMTC). Coursework included National Security Policy Analysis, Leadership Psychology, and Maritime Defense Strategy—subjects directly applicable to Tanzania's defense posture in Dar es Salaam and the Indian Ocean region. In my final year research project, I analyzed TPDF's coastal patrol efficiency along Zanzibar’s waters, proposing data-driven improvements that were reviewed by local naval officers. This experience cemented my understanding of how tactical execution in Dar es Salaam directly impacts national security outcomes.</w:t>
      </w:r>
    </w:p>
    <w:p>
      <w:pPr>
        <w:pStyle w:val="BodyText"/>
      </w:pPr>
      <w:r>
        <w:t xml:space="preserve">Physically and mentally prepared for military service, I have completed the National Service Physical Fitness Assessment (NSPFA) with distinction, achieving top percentile rankings in endurance runs, obstacle courses, and marksmanship. During a 10-week summer deployment with the Dar es Salaam Urban Command Unit as a cadet observer, I assisted in community engagement initiatives along the coast—providing logistical support during disaster response drills and fostering relationships between TPDF personnel and local fishermen. This exposure highlighted how Officer leadership must blend technical competence with cultural sensitivity in Tanzania's diverse coastal communities.</w:t>
      </w:r>
    </w:p>
    <w:p>
      <w:pPr>
        <w:pStyle w:val="BodyText"/>
      </w:pPr>
      <w:r>
        <w:t xml:space="preserve">I am particularly drawn to the TPDF's emphasis on Ujamaa (familyhood) and ethical leadership as pillars of its operational doctrine. My volunteer work with the Dar es Salaam Peace Initiative—organizing youth workshops on conflict resolution at Mwanakwenda Primary School—mirrors this philosophy by promoting unity through education. In Tanzania, where our military is both protector and partner to citizens, I believe true Officer excellence lies in serving as a bridge between the forces and the people. This perspective aligns perfectly with TPDF's core values of service, integrity, and national unity.</w:t>
      </w:r>
    </w:p>
    <w:p>
      <w:pPr>
        <w:pStyle w:val="BodyText"/>
      </w:pPr>
      <w:r>
        <w:t xml:space="preserve">My technical proficiency further supports my candidacy. I am certified in First Responder Training (Level 3) through the Tanzania Red Cross Society, fluent in Swahili (my first language), and proficient in English—critical for communication during joint exercises with international partners like the African Union Mission to Somalia (AMISOM). I also possess foundational knowledge of tactical software used by TPDF's Joint Operations Center, having completed an online course on C4ISR systems via the Kenya Defence Forces Academy. These skills ensure I can immediately contribute to mission planning and execution at Dar es Salaam’s command facilities.</w:t>
      </w:r>
    </w:p>
    <w:p>
      <w:pPr>
        <w:pStyle w:val="BodyText"/>
      </w:pPr>
      <w:r>
        <w:t xml:space="preserve">As Tanzania strengthens its defense against transnational threats—from maritime piracy to climate-induced instability—the need for dedicated, trained Officers is paramount. The Internship Application Letter I submit today represents not just a personal aspiration but a pledge to uphold the legacy of TPDF heroes who have safeguarded Dar es Salaam’s security since independence. I am prepared to commit fully to the rigorous training ahead at TPDF's Dar es Salaam-based academy, including field exercises across coastal regions and simulations addressing real-world challenges in our maritime domain.</w:t>
      </w:r>
    </w:p>
    <w:p>
      <w:pPr>
        <w:pStyle w:val="BodyText"/>
      </w:pPr>
      <w:r>
        <w:t xml:space="preserve">With immense respect for the TPDF's role in Tanzania's future, I respectfully request an opportunity to demonstrate my capabilities through your esteemed Officer Trainee Program. I welcome the chance to discuss how my background aligns with Dar es Salaam’s strategic needs and TPDF’s vision for a professional, compassionate military force. My contact information is provided below for immediate coordination.</w:t>
      </w:r>
    </w:p>
    <w:p>
      <w:pPr>
        <w:pStyle w:val="BodyText"/>
      </w:pPr>
      <w:r>
        <w:t xml:space="preserve">Sincerely,</w:t>
      </w:r>
    </w:p>
    <w:p>
      <w:pPr>
        <w:pStyle w:val="BodyText"/>
      </w:pPr>
      <w:r>
        <w:rPr>
          <w:bCs/>
          <w:b/>
        </w:rPr>
        <w:t xml:space="preserve">John Mwita Kihangiro</w:t>
      </w:r>
    </w:p>
    <w:p>
      <w:pPr>
        <w:pStyle w:val="BodyText"/>
      </w:pPr>
      <w:r>
        <w:t xml:space="preserve">Residence: Mbagala, Dar es Salaam, Tanzania</w:t>
      </w:r>
    </w:p>
    <w:p>
      <w:pPr>
        <w:pStyle w:val="BodyText"/>
      </w:pPr>
      <w:r>
        <w:t xml:space="preserve">Email: jmk.ih@university.ac.tz | Phone: +255 712 345678</w:t>
      </w:r>
    </w:p>
    <w:p>
      <w:pPr>
        <w:pStyle w:val="BodyText"/>
      </w:pPr>
      <w:r>
        <w:t xml:space="preserve">Academic Credentials: BSc (Honors) Strategic Studies, University of Dar es Salaam (2023)</w:t>
      </w:r>
    </w:p>
    <w:p>
      <w:pPr>
        <w:pStyle w:val="BodyText"/>
      </w:pPr>
      <w:r>
        <w:t xml:space="preserve">Certifications: NSPFA Distinction, First Responder Level 3, C4ISR Fundamentals</w:t>
      </w:r>
    </w:p>
    <w:p>
      <w:pPr>
        <w:pStyle w:val="BodyText"/>
      </w:pPr>
      <w:r>
        <w:t xml:space="preserve">This Internship Application Letter for Military Officer training reflects my commitment to service within the Tanzania People's Defence Force. I affirm that all information provided is accurate and that I understand TPDF's requirements for integrity, physical fitness, and dedication to national security in Dar es Sala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Tanzania Dar es Salaam</dc:title>
  <dc:creator/>
  <cp:keywords/>
  <dcterms:created xsi:type="dcterms:W3CDTF">2026-07-24T06:07:56Z</dcterms:created>
  <dcterms:modified xsi:type="dcterms:W3CDTF">2026-07-24T06:07:56Z</dcterms:modified>
</cp:coreProperties>
</file>

<file path=docProps/custom.xml><?xml version="1.0" encoding="utf-8"?>
<Properties xmlns="http://schemas.openxmlformats.org/officeDocument/2006/custom-properties" xmlns:vt="http://schemas.openxmlformats.org/officeDocument/2006/docPropsVTypes"/>
</file>